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779E9" w14:textId="284F386D" w:rsidR="000026F8" w:rsidRDefault="007172AE" w:rsidP="007172AE">
      <w:pPr>
        <w:pStyle w:val="Heading1"/>
      </w:pPr>
      <w:r>
        <w:t>About</w:t>
      </w:r>
    </w:p>
    <w:p w14:paraId="02347AA1" w14:textId="06166A38" w:rsidR="007172AE" w:rsidRDefault="00131E81" w:rsidP="007172AE">
      <w:r>
        <w:t xml:space="preserve">This project was completed by Jason, Ashley A, and </w:t>
      </w:r>
      <w:r w:rsidR="00C272FA">
        <w:t>Erica.</w:t>
      </w:r>
    </w:p>
    <w:p w14:paraId="2D5EDB9A" w14:textId="65B5EDA0" w:rsidR="00C272FA" w:rsidRDefault="00C272FA" w:rsidP="007172AE">
      <w:r>
        <w:t xml:space="preserve">The goal of this project is to put together a small database containing data on videogames and their sales performance stats. This project </w:t>
      </w:r>
      <w:proofErr w:type="gramStart"/>
      <w:r>
        <w:t>takes a look</w:t>
      </w:r>
      <w:proofErr w:type="gramEnd"/>
      <w:r>
        <w:t xml:space="preserve"> at two data sources but separated into four tables that was later combined together into one file. Details to the dataset below.</w:t>
      </w:r>
    </w:p>
    <w:p w14:paraId="44031CEF" w14:textId="77777777" w:rsidR="00C272FA" w:rsidRDefault="00C272FA" w:rsidP="00C272FA">
      <w:pPr>
        <w:pStyle w:val="Heading1"/>
      </w:pPr>
      <w:r>
        <w:t>Datase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34"/>
        <w:gridCol w:w="5016"/>
      </w:tblGrid>
      <w:tr w:rsidR="00C272FA" w14:paraId="72123193" w14:textId="77777777" w:rsidTr="00194C9B">
        <w:tc>
          <w:tcPr>
            <w:tcW w:w="4675" w:type="dxa"/>
            <w:shd w:val="clear" w:color="auto" w:fill="4472C4" w:themeFill="accent1"/>
          </w:tcPr>
          <w:p w14:paraId="4679E4E6" w14:textId="77777777" w:rsidR="00C272FA" w:rsidRPr="00AF7017" w:rsidRDefault="00C272FA" w:rsidP="00194C9B">
            <w:pPr>
              <w:jc w:val="center"/>
              <w:rPr>
                <w:b/>
                <w:bCs/>
                <w:color w:val="FFFFFF" w:themeColor="background1"/>
              </w:rPr>
            </w:pPr>
            <w:r w:rsidRPr="00AF7017">
              <w:rPr>
                <w:b/>
                <w:bCs/>
                <w:color w:val="FFFFFF" w:themeColor="background1"/>
              </w:rPr>
              <w:t>Data Source</w:t>
            </w:r>
          </w:p>
        </w:tc>
        <w:tc>
          <w:tcPr>
            <w:tcW w:w="4675" w:type="dxa"/>
            <w:shd w:val="clear" w:color="auto" w:fill="4472C4" w:themeFill="accent1"/>
          </w:tcPr>
          <w:p w14:paraId="4D4F30DB" w14:textId="77777777" w:rsidR="00C272FA" w:rsidRPr="00AF7017" w:rsidRDefault="00C272FA" w:rsidP="00194C9B">
            <w:pPr>
              <w:rPr>
                <w:b/>
                <w:bCs/>
                <w:color w:val="FFFFFF" w:themeColor="background1"/>
              </w:rPr>
            </w:pPr>
            <w:r w:rsidRPr="00AF7017">
              <w:rPr>
                <w:b/>
                <w:bCs/>
                <w:color w:val="FFFFFF" w:themeColor="background1"/>
              </w:rPr>
              <w:t>URL</w:t>
            </w:r>
          </w:p>
        </w:tc>
      </w:tr>
      <w:tr w:rsidR="00C272FA" w14:paraId="6343F05A" w14:textId="77777777" w:rsidTr="00194C9B">
        <w:tc>
          <w:tcPr>
            <w:tcW w:w="4675" w:type="dxa"/>
          </w:tcPr>
          <w:p w14:paraId="3F04C372" w14:textId="77777777" w:rsidR="00C272FA" w:rsidRDefault="00C272FA" w:rsidP="00194C9B">
            <w:r>
              <w:t>Kaggle (</w:t>
            </w:r>
            <w:r w:rsidRPr="00F32332">
              <w:t>sales_2019_vg</w:t>
            </w:r>
            <w:r>
              <w:t>.csv)</w:t>
            </w:r>
          </w:p>
        </w:tc>
        <w:tc>
          <w:tcPr>
            <w:tcW w:w="4675" w:type="dxa"/>
          </w:tcPr>
          <w:p w14:paraId="34CACDBF" w14:textId="77777777" w:rsidR="00C272FA" w:rsidRDefault="00C272FA" w:rsidP="00194C9B">
            <w:r w:rsidRPr="00F32332">
              <w:t>https://www.kaggle.com/ashaheedq/video-games-sales-2019?select=vgsales-12-4-2019.csv4</w:t>
            </w:r>
          </w:p>
        </w:tc>
      </w:tr>
      <w:tr w:rsidR="00C272FA" w14:paraId="671871A9" w14:textId="77777777" w:rsidTr="00194C9B">
        <w:tc>
          <w:tcPr>
            <w:tcW w:w="4675" w:type="dxa"/>
          </w:tcPr>
          <w:p w14:paraId="40688FFA" w14:textId="77777777" w:rsidR="00C272FA" w:rsidRDefault="00C272FA" w:rsidP="00194C9B">
            <w:r>
              <w:t>Pricecharting.com</w:t>
            </w:r>
          </w:p>
        </w:tc>
        <w:tc>
          <w:tcPr>
            <w:tcW w:w="4675" w:type="dxa"/>
          </w:tcPr>
          <w:p w14:paraId="06683726" w14:textId="4FD3F819" w:rsidR="00BF1A7C" w:rsidRDefault="00BF1A7C" w:rsidP="00194C9B">
            <w:hyperlink r:id="rId7" w:history="1">
              <w:r w:rsidRPr="0056469A">
                <w:rPr>
                  <w:rStyle w:val="Hyperlink"/>
                </w:rPr>
                <w:t>https://www.pricecharting.com/</w:t>
              </w:r>
            </w:hyperlink>
          </w:p>
        </w:tc>
      </w:tr>
      <w:tr w:rsidR="00BF1A7C" w14:paraId="2EA37533" w14:textId="77777777" w:rsidTr="00194C9B">
        <w:tc>
          <w:tcPr>
            <w:tcW w:w="4675" w:type="dxa"/>
          </w:tcPr>
          <w:p w14:paraId="5BF46004" w14:textId="4ED49EA8" w:rsidR="00BF1A7C" w:rsidRDefault="00BF1A7C" w:rsidP="00194C9B">
            <w:r>
              <w:t>Kaggle (Amazon Best Sellers)</w:t>
            </w:r>
          </w:p>
        </w:tc>
        <w:tc>
          <w:tcPr>
            <w:tcW w:w="4675" w:type="dxa"/>
          </w:tcPr>
          <w:p w14:paraId="49146640" w14:textId="5DF7980B" w:rsidR="00BF1A7C" w:rsidRDefault="00BF1A7C" w:rsidP="00194C9B">
            <w:r w:rsidRPr="00BF1A7C">
              <w:t>https://www.kaggle.com/edwardtoledolpez/amazon-mexico-top-50-best-sellers</w:t>
            </w:r>
          </w:p>
        </w:tc>
      </w:tr>
    </w:tbl>
    <w:p w14:paraId="1D997B83" w14:textId="3A948696" w:rsidR="00C272FA" w:rsidRDefault="00C272FA" w:rsidP="00C272FA">
      <w:pPr>
        <w:pStyle w:val="Heading1"/>
      </w:pPr>
      <w:r>
        <w:t>Extract</w:t>
      </w:r>
    </w:p>
    <w:p w14:paraId="6EFBE927" w14:textId="0D34CD44" w:rsidR="00C272FA" w:rsidRDefault="00C272FA" w:rsidP="00C272FA">
      <w:r>
        <w:t>The original data source from Kaggle was a massive collection of data in csv file containing video game data dating back to 1980s. It was a clean data with some fields missing due to the age of the video game published.</w:t>
      </w:r>
    </w:p>
    <w:p w14:paraId="3DB36499" w14:textId="6E70C3D5" w:rsidR="00C272FA" w:rsidRDefault="00C272FA" w:rsidP="00C272FA">
      <w:r>
        <w:t>For Pricecharting.com data, we resorted to basic copy and pasting to save time. We then used Excel and saved the data as csv format.</w:t>
      </w:r>
    </w:p>
    <w:p w14:paraId="13C37D91" w14:textId="2CFAEA38" w:rsidR="00BF1A7C" w:rsidRDefault="00BF1A7C" w:rsidP="00C272FA">
      <w:r>
        <w:t xml:space="preserve">For the final CSV this was extracted from Kaggle.com. It was the Amazon Best </w:t>
      </w:r>
      <w:proofErr w:type="gramStart"/>
      <w:r>
        <w:t>Sellers,</w:t>
      </w:r>
      <w:proofErr w:type="gramEnd"/>
      <w:r>
        <w:t xml:space="preserve"> it included a CSV with only videogame sales in Brazil.</w:t>
      </w:r>
    </w:p>
    <w:p w14:paraId="1470738B" w14:textId="62359685" w:rsidR="00C272FA" w:rsidRDefault="00C272FA" w:rsidP="00C272FA">
      <w:pPr>
        <w:pStyle w:val="Heading1"/>
      </w:pPr>
      <w:r>
        <w:t>Transform</w:t>
      </w:r>
    </w:p>
    <w:p w14:paraId="3CDC4DA6" w14:textId="244D44AB" w:rsidR="00C272FA" w:rsidRDefault="00C272FA" w:rsidP="00C272FA">
      <w:r>
        <w:t xml:space="preserve">For Kaggle data source, we resorted to saving two separate csv files from it: </w:t>
      </w:r>
      <w:r>
        <w:rPr>
          <w:b/>
          <w:bCs/>
        </w:rPr>
        <w:t xml:space="preserve">ps4_sales.csv </w:t>
      </w:r>
      <w:r>
        <w:t xml:space="preserve">and </w:t>
      </w:r>
      <w:r>
        <w:rPr>
          <w:b/>
          <w:bCs/>
        </w:rPr>
        <w:t>xboxone_sales.csv</w:t>
      </w:r>
      <w:r>
        <w:t>. This allows us to compare and combine the titles that are shared between the two platforms while eliminating those that are exclusive to one or the other.</w:t>
      </w:r>
    </w:p>
    <w:p w14:paraId="43502A4A" w14:textId="4D51820F" w:rsidR="00C272FA" w:rsidRDefault="00C272FA" w:rsidP="00C272FA">
      <w:r>
        <w:t xml:space="preserve">For Pricecharting.com source, we saved the two separate csv files as </w:t>
      </w:r>
      <w:r>
        <w:rPr>
          <w:b/>
          <w:bCs/>
        </w:rPr>
        <w:t>ps4_prices.csv</w:t>
      </w:r>
      <w:r>
        <w:t xml:space="preserve"> and </w:t>
      </w:r>
      <w:r>
        <w:rPr>
          <w:b/>
          <w:bCs/>
        </w:rPr>
        <w:t>xboxone_prices.csv</w:t>
      </w:r>
      <w:r>
        <w:t xml:space="preserve"> and conducted preliminary clean up using Excel by eliminating columns containing Loose Prices and NIB Prices.</w:t>
      </w:r>
    </w:p>
    <w:p w14:paraId="4AF75529" w14:textId="30F82955" w:rsidR="00C272FA" w:rsidRDefault="00C272FA" w:rsidP="00C272FA">
      <w:r>
        <w:t xml:space="preserve">In Python, we loaded </w:t>
      </w:r>
      <w:r>
        <w:rPr>
          <w:b/>
          <w:bCs/>
        </w:rPr>
        <w:t xml:space="preserve">ps4_sales.csv </w:t>
      </w:r>
      <w:r>
        <w:t xml:space="preserve">and </w:t>
      </w:r>
      <w:r>
        <w:rPr>
          <w:b/>
          <w:bCs/>
        </w:rPr>
        <w:t>xboxone_sales.csv</w:t>
      </w:r>
      <w:r>
        <w:t xml:space="preserve"> </w:t>
      </w:r>
      <w:r w:rsidR="00A66729">
        <w:t xml:space="preserve">into separate data frames using PANDAS and proceeded to merge them into one data frame called </w:t>
      </w:r>
      <w:r w:rsidR="00A66729">
        <w:rPr>
          <w:b/>
          <w:bCs/>
        </w:rPr>
        <w:t>ps4_sales_df</w:t>
      </w:r>
      <w:r w:rsidR="00A66729">
        <w:t xml:space="preserve">. Same process goes for </w:t>
      </w:r>
      <w:r w:rsidR="00A66729">
        <w:rPr>
          <w:b/>
          <w:bCs/>
        </w:rPr>
        <w:t xml:space="preserve">ps4_prices.csv </w:t>
      </w:r>
      <w:r w:rsidR="00A66729">
        <w:t xml:space="preserve">and </w:t>
      </w:r>
      <w:r w:rsidR="00A66729">
        <w:rPr>
          <w:b/>
          <w:bCs/>
        </w:rPr>
        <w:t>xboxone_prices.csv</w:t>
      </w:r>
      <w:r w:rsidR="00A66729">
        <w:t xml:space="preserve"> and we named it as </w:t>
      </w:r>
      <w:r w:rsidR="00A66729">
        <w:rPr>
          <w:b/>
          <w:bCs/>
        </w:rPr>
        <w:t>ps4_prices_df</w:t>
      </w:r>
      <w:r w:rsidR="00A66729">
        <w:t xml:space="preserve">. For ps4_prices_df, we had to find the average of the two data frames to get a better gauge of the video game prices. Lastly, we merged </w:t>
      </w:r>
      <w:r w:rsidR="00A66729">
        <w:rPr>
          <w:b/>
          <w:bCs/>
        </w:rPr>
        <w:t xml:space="preserve">ps4_sales_df </w:t>
      </w:r>
      <w:r w:rsidR="00A66729">
        <w:t xml:space="preserve">with </w:t>
      </w:r>
      <w:r w:rsidR="00A66729">
        <w:rPr>
          <w:b/>
          <w:bCs/>
        </w:rPr>
        <w:t>ps4_prices</w:t>
      </w:r>
      <w:r w:rsidR="00A66729">
        <w:rPr>
          <w:b/>
          <w:bCs/>
        </w:rPr>
        <w:softHyphen/>
        <w:t>_df</w:t>
      </w:r>
      <w:r w:rsidR="00A66729">
        <w:t xml:space="preserve"> into </w:t>
      </w:r>
      <w:proofErr w:type="spellStart"/>
      <w:r w:rsidR="00A66729">
        <w:rPr>
          <w:b/>
          <w:bCs/>
        </w:rPr>
        <w:t>cleaned_df</w:t>
      </w:r>
      <w:proofErr w:type="spellEnd"/>
      <w:r w:rsidR="00A66729">
        <w:t xml:space="preserve">, which we dropped the rows containing no or zero under the New Average Price column. </w:t>
      </w:r>
      <w:proofErr w:type="spellStart"/>
      <w:r w:rsidR="00A66729">
        <w:rPr>
          <w:b/>
          <w:bCs/>
        </w:rPr>
        <w:t>Cleaned_df</w:t>
      </w:r>
      <w:proofErr w:type="spellEnd"/>
      <w:r w:rsidR="00A66729">
        <w:t xml:space="preserve"> was saved as a csv file called </w:t>
      </w:r>
      <w:r w:rsidR="00A66729">
        <w:rPr>
          <w:b/>
          <w:bCs/>
        </w:rPr>
        <w:t>final_data.csv</w:t>
      </w:r>
      <w:r w:rsidR="00A66729">
        <w:t xml:space="preserve">. using the </w:t>
      </w:r>
      <w:proofErr w:type="spellStart"/>
      <w:r w:rsidR="00A66729">
        <w:t>to_csv</w:t>
      </w:r>
      <w:proofErr w:type="spellEnd"/>
      <w:r w:rsidR="00A66729">
        <w:t xml:space="preserve"> functionality from PANDAS.</w:t>
      </w:r>
    </w:p>
    <w:p w14:paraId="3B566431" w14:textId="1BD40E3E" w:rsidR="00BF1A7C" w:rsidRDefault="00BF1A7C" w:rsidP="00C272FA">
      <w:r>
        <w:t xml:space="preserve">Transformation for the </w:t>
      </w:r>
      <w:proofErr w:type="spellStart"/>
      <w:r w:rsidRPr="00BF1A7C">
        <w:rPr>
          <w:b/>
          <w:bCs/>
        </w:rPr>
        <w:t>brazil_sales_ps</w:t>
      </w:r>
      <w:proofErr w:type="spellEnd"/>
      <w:r>
        <w:t xml:space="preserve"> was mostly done in excel. I first only kept rows where the </w:t>
      </w:r>
      <w:proofErr w:type="spellStart"/>
      <w:r>
        <w:t>Playstation</w:t>
      </w:r>
      <w:proofErr w:type="spellEnd"/>
      <w:r>
        <w:t xml:space="preserve"> was the author/company. I also eliminated all rows that did not have a value for the </w:t>
      </w:r>
      <w:proofErr w:type="spellStart"/>
      <w:r>
        <w:lastRenderedPageBreak/>
        <w:t>price_std_or_min</w:t>
      </w:r>
      <w:proofErr w:type="spellEnd"/>
      <w:r>
        <w:t xml:space="preserve">. This was used in replace of drop null values. There were a few other rows dropped that did not have enough complete information to include- “stars”, and “reviews”. After the initial clean up I put this into pandas and into a </w:t>
      </w:r>
      <w:proofErr w:type="spellStart"/>
      <w:r>
        <w:t>dataframe</w:t>
      </w:r>
      <w:proofErr w:type="spellEnd"/>
      <w:r>
        <w:t xml:space="preserve">, </w:t>
      </w:r>
      <w:proofErr w:type="spellStart"/>
      <w:r w:rsidRPr="00BF1A7C">
        <w:rPr>
          <w:b/>
          <w:bCs/>
        </w:rPr>
        <w:t>brazil_sales</w:t>
      </w:r>
      <w:proofErr w:type="spellEnd"/>
      <w:r>
        <w:t xml:space="preserve">. Then converted to csv in pandas as well naming it </w:t>
      </w:r>
      <w:r w:rsidRPr="00BF1A7C">
        <w:rPr>
          <w:b/>
          <w:bCs/>
        </w:rPr>
        <w:t>final_data1</w:t>
      </w:r>
      <w:r>
        <w:t>.</w:t>
      </w:r>
    </w:p>
    <w:p w14:paraId="2C2729A1" w14:textId="72AE4D54" w:rsidR="00A66729" w:rsidRDefault="00A66729" w:rsidP="00A66729">
      <w:pPr>
        <w:pStyle w:val="Heading1"/>
      </w:pPr>
      <w:r>
        <w:t>Load</w:t>
      </w:r>
    </w:p>
    <w:p w14:paraId="39345E70" w14:textId="77777777" w:rsidR="004247BD" w:rsidRDefault="00A66729" w:rsidP="00A66729">
      <w:r>
        <w:t xml:space="preserve">With the newly minted csv file, we then decided to use </w:t>
      </w:r>
      <w:proofErr w:type="spellStart"/>
      <w:r>
        <w:t>pyMongo</w:t>
      </w:r>
      <w:proofErr w:type="spellEnd"/>
      <w:r>
        <w:t xml:space="preserve"> module and MongoDB as its final resting place. We called the database </w:t>
      </w:r>
      <w:proofErr w:type="spellStart"/>
      <w:r>
        <w:rPr>
          <w:b/>
          <w:bCs/>
        </w:rPr>
        <w:t>videoGames</w:t>
      </w:r>
      <w:proofErr w:type="spellEnd"/>
      <w:r>
        <w:t xml:space="preserve"> and called the collection </w:t>
      </w:r>
      <w:proofErr w:type="spellStart"/>
      <w:r>
        <w:rPr>
          <w:b/>
          <w:bCs/>
        </w:rPr>
        <w:t>videoGamesSales</w:t>
      </w:r>
      <w:proofErr w:type="spellEnd"/>
      <w:r>
        <w:t xml:space="preserve"> to illustrate the main purpose of the database. </w:t>
      </w:r>
    </w:p>
    <w:p w14:paraId="23D97F29" w14:textId="59BBDE12" w:rsidR="00A66729" w:rsidRDefault="00A66729" w:rsidP="00A66729">
      <w:r>
        <w:t xml:space="preserve">Using </w:t>
      </w:r>
      <w:proofErr w:type="spellStart"/>
      <w:r>
        <w:t>pyMongo</w:t>
      </w:r>
      <w:proofErr w:type="spellEnd"/>
      <w:r>
        <w:t xml:space="preserve"> module, we wrote a script </w:t>
      </w:r>
      <w:r w:rsidR="004247BD">
        <w:t>to connect to a localhost to create a local database. In the same script, we created the database and collection above and</w:t>
      </w:r>
      <w:r w:rsidR="00C02089">
        <w:t>, with quick research, figured out how to turn our data in csv into json and feed that information into the database</w:t>
      </w:r>
      <w:r w:rsidR="002725E1">
        <w:t xml:space="preserve"> with </w:t>
      </w:r>
      <w:proofErr w:type="spellStart"/>
      <w:r w:rsidR="002725E1">
        <w:t>pyMongo</w:t>
      </w:r>
      <w:proofErr w:type="spellEnd"/>
      <w:r w:rsidR="002725E1">
        <w:t>.</w:t>
      </w:r>
    </w:p>
    <w:p w14:paraId="37F2BA4D" w14:textId="75E1F476" w:rsidR="00BF1A7C" w:rsidRDefault="006D68C0" w:rsidP="00BF1A7C">
      <w:r>
        <w:t xml:space="preserve">The reason we chose MongoDB and </w:t>
      </w:r>
      <w:proofErr w:type="spellStart"/>
      <w:r>
        <w:t>pyMongo</w:t>
      </w:r>
      <w:proofErr w:type="spellEnd"/>
      <w:r>
        <w:t xml:space="preserve"> is due to their relative freshness in our finds and fresh interface with MongoDB Compass. Another reason is the availability of resources and documentations for them. </w:t>
      </w:r>
    </w:p>
    <w:p w14:paraId="0D3A9C6F" w14:textId="246453E2" w:rsidR="00BF1A7C" w:rsidRDefault="00BF1A7C" w:rsidP="00BF1A7C">
      <w:pPr>
        <w:spacing w:line="240" w:lineRule="auto"/>
      </w:pPr>
      <w:r>
        <w:t>For the loading of the second database in MongoDB, I followed all the same steps as previous database.</w:t>
      </w:r>
    </w:p>
    <w:p w14:paraId="5B2E493C" w14:textId="6F2EA864" w:rsidR="00BF1A7C" w:rsidRDefault="00BF1A7C" w:rsidP="00BF1A7C">
      <w:pPr>
        <w:spacing w:line="240" w:lineRule="auto"/>
      </w:pPr>
      <w:r>
        <w:t xml:space="preserve">I followed the script in pandas to set up a connection to localhost. I created a database names </w:t>
      </w:r>
      <w:proofErr w:type="spellStart"/>
      <w:r w:rsidRPr="00F46984">
        <w:rPr>
          <w:b/>
          <w:bCs/>
        </w:rPr>
        <w:t>BrazilVideoGames</w:t>
      </w:r>
      <w:proofErr w:type="spellEnd"/>
      <w:r>
        <w:t xml:space="preserve"> and collection. After the collection is </w:t>
      </w:r>
      <w:proofErr w:type="gramStart"/>
      <w:r>
        <w:t>set</w:t>
      </w:r>
      <w:r w:rsidR="00F46984">
        <w:t>-</w:t>
      </w:r>
      <w:r>
        <w:t>up</w:t>
      </w:r>
      <w:proofErr w:type="gramEnd"/>
      <w:r>
        <w:t xml:space="preserve"> I used the script of converting csv to json so that information can be fed into the database. </w:t>
      </w:r>
    </w:p>
    <w:p w14:paraId="6BFEEB21" w14:textId="77777777" w:rsidR="00F46984" w:rsidRDefault="00F46984" w:rsidP="00BF1A7C">
      <w:pPr>
        <w:spacing w:line="240" w:lineRule="auto"/>
      </w:pPr>
    </w:p>
    <w:p w14:paraId="52D0ED84" w14:textId="621F05CC" w:rsidR="00BF1A7C" w:rsidRPr="00A66729" w:rsidRDefault="00BF1A7C" w:rsidP="00BF1A7C">
      <w:pPr>
        <w:spacing w:line="240" w:lineRule="auto"/>
      </w:pPr>
      <w:r>
        <w:t xml:space="preserve"> </w:t>
      </w:r>
    </w:p>
    <w:sectPr w:rsidR="00BF1A7C" w:rsidRPr="00A6672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D3116" w14:textId="77777777" w:rsidR="00173039" w:rsidRDefault="00173039" w:rsidP="007172AE">
      <w:pPr>
        <w:spacing w:after="0" w:line="240" w:lineRule="auto"/>
      </w:pPr>
      <w:r>
        <w:separator/>
      </w:r>
    </w:p>
  </w:endnote>
  <w:endnote w:type="continuationSeparator" w:id="0">
    <w:p w14:paraId="6368FBF1" w14:textId="77777777" w:rsidR="00173039" w:rsidRDefault="00173039" w:rsidP="007172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C346D" w14:textId="77777777" w:rsidR="00173039" w:rsidRDefault="00173039" w:rsidP="007172AE">
      <w:pPr>
        <w:spacing w:after="0" w:line="240" w:lineRule="auto"/>
      </w:pPr>
      <w:r>
        <w:separator/>
      </w:r>
    </w:p>
  </w:footnote>
  <w:footnote w:type="continuationSeparator" w:id="0">
    <w:p w14:paraId="09CD0A37" w14:textId="77777777" w:rsidR="00173039" w:rsidRDefault="00173039" w:rsidP="007172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A000F" w14:textId="027F67C8" w:rsidR="007172AE" w:rsidRDefault="007172AE" w:rsidP="007172AE">
    <w:pPr>
      <w:pStyle w:val="Heading1"/>
      <w:jc w:val="right"/>
    </w:pPr>
    <w:r>
      <w:t>ELT Project Final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TAxMDI0NDS2sDRW0lEKTi0uzszPAykwrAUACaaKQCwAAAA="/>
  </w:docVars>
  <w:rsids>
    <w:rsidRoot w:val="007172AE"/>
    <w:rsid w:val="0007386C"/>
    <w:rsid w:val="00131E81"/>
    <w:rsid w:val="00173039"/>
    <w:rsid w:val="002725E1"/>
    <w:rsid w:val="004247BD"/>
    <w:rsid w:val="006D68C0"/>
    <w:rsid w:val="007172AE"/>
    <w:rsid w:val="007D41A5"/>
    <w:rsid w:val="00A66729"/>
    <w:rsid w:val="00B86FEF"/>
    <w:rsid w:val="00BF1A7C"/>
    <w:rsid w:val="00C02089"/>
    <w:rsid w:val="00C272FA"/>
    <w:rsid w:val="00F46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71A2A"/>
  <w15:chartTrackingRefBased/>
  <w15:docId w15:val="{B595900D-8D6D-474D-882A-73C2D61E9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72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72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2AE"/>
  </w:style>
  <w:style w:type="paragraph" w:styleId="Footer">
    <w:name w:val="footer"/>
    <w:basedOn w:val="Normal"/>
    <w:link w:val="FooterChar"/>
    <w:uiPriority w:val="99"/>
    <w:unhideWhenUsed/>
    <w:rsid w:val="007172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2AE"/>
  </w:style>
  <w:style w:type="character" w:customStyle="1" w:styleId="Heading1Char">
    <w:name w:val="Heading 1 Char"/>
    <w:basedOn w:val="DefaultParagraphFont"/>
    <w:link w:val="Heading1"/>
    <w:uiPriority w:val="9"/>
    <w:rsid w:val="007172A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C272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F1A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1A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pricecharting.com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56C674-CB64-4067-BBBC-37260FB75F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588</Words>
  <Characters>33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Wang</dc:creator>
  <cp:keywords/>
  <dc:description/>
  <cp:lastModifiedBy>ashley aguayo</cp:lastModifiedBy>
  <cp:revision>7</cp:revision>
  <dcterms:created xsi:type="dcterms:W3CDTF">2021-06-09T22:13:00Z</dcterms:created>
  <dcterms:modified xsi:type="dcterms:W3CDTF">2021-06-10T03:11:00Z</dcterms:modified>
</cp:coreProperties>
</file>